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ie cut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t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55 Knollwood Rd,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utlerj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76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